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3363B3" w14:textId="77777777" w:rsidR="002756E3" w:rsidRPr="00C523B8" w:rsidRDefault="002756E3" w:rsidP="002756E3">
      <w:pPr>
        <w:spacing w:after="0" w:line="360" w:lineRule="auto"/>
        <w:jc w:val="right"/>
        <w:rPr>
          <w:rFonts w:ascii="Times New Roman" w:hAnsi="Times New Roman"/>
          <w:sz w:val="24"/>
          <w:szCs w:val="24"/>
          <w:lang w:val="ro-RO"/>
        </w:rPr>
      </w:pPr>
      <w:r w:rsidRPr="00C523B8">
        <w:rPr>
          <w:rFonts w:ascii="Times New Roman" w:hAnsi="Times New Roman"/>
          <w:sz w:val="24"/>
          <w:szCs w:val="24"/>
          <w:lang w:val="ro-RO"/>
        </w:rPr>
        <w:t>Nr._______ din ________</w:t>
      </w:r>
    </w:p>
    <w:p w14:paraId="3984A777" w14:textId="77777777" w:rsidR="002756E3" w:rsidRDefault="002756E3" w:rsidP="0095634F">
      <w:pPr>
        <w:spacing w:after="0" w:line="360" w:lineRule="auto"/>
        <w:jc w:val="right"/>
        <w:rPr>
          <w:rFonts w:ascii="Times New Roman" w:hAnsi="Times New Roman"/>
          <w:b/>
          <w:sz w:val="24"/>
          <w:szCs w:val="24"/>
          <w:lang w:val="ro-RO"/>
        </w:rPr>
      </w:pPr>
    </w:p>
    <w:p w14:paraId="3119471D" w14:textId="77777777" w:rsidR="00FF450B" w:rsidRPr="002756E3" w:rsidRDefault="00FF450B" w:rsidP="0095634F">
      <w:pPr>
        <w:spacing w:after="0" w:line="360" w:lineRule="auto"/>
        <w:jc w:val="right"/>
        <w:rPr>
          <w:rFonts w:ascii="Times New Roman" w:hAnsi="Times New Roman"/>
          <w:b/>
          <w:sz w:val="24"/>
          <w:szCs w:val="24"/>
          <w:lang w:val="ro-RO"/>
        </w:rPr>
      </w:pPr>
      <w:r w:rsidRPr="002756E3">
        <w:rPr>
          <w:rFonts w:ascii="Times New Roman" w:hAnsi="Times New Roman"/>
          <w:b/>
          <w:sz w:val="24"/>
          <w:szCs w:val="24"/>
          <w:lang w:val="ro-RO"/>
        </w:rPr>
        <w:t>APROBAT,</w:t>
      </w:r>
    </w:p>
    <w:p w14:paraId="31C9F6EE" w14:textId="77777777" w:rsidR="00FF450B" w:rsidRPr="002756E3" w:rsidRDefault="00FF450B" w:rsidP="00EB69F7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  <w:lang w:val="ro-RO"/>
        </w:rPr>
      </w:pPr>
      <w:r w:rsidRPr="002756E3">
        <w:rPr>
          <w:rFonts w:ascii="Times New Roman" w:hAnsi="Times New Roman"/>
          <w:b/>
          <w:sz w:val="24"/>
          <w:szCs w:val="24"/>
          <w:u w:val="single"/>
          <w:lang w:val="ro-RO"/>
        </w:rPr>
        <w:t xml:space="preserve">PROPUNERE ÎNCHEIERE CONTRACT CIVIL </w:t>
      </w:r>
    </w:p>
    <w:p w14:paraId="2C12E8AC" w14:textId="77777777" w:rsidR="002756E3" w:rsidRPr="002756E3" w:rsidRDefault="00FF450B" w:rsidP="002756E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  <w:lang w:val="ro-RO"/>
        </w:rPr>
      </w:pPr>
      <w:r w:rsidRPr="002756E3">
        <w:rPr>
          <w:rFonts w:ascii="Times New Roman" w:hAnsi="Times New Roman"/>
          <w:b/>
          <w:sz w:val="24"/>
          <w:szCs w:val="24"/>
          <w:u w:val="single"/>
          <w:lang w:val="ro-RO"/>
        </w:rPr>
        <w:t>DE PRESTĂRI SERVICII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10"/>
        <w:gridCol w:w="6930"/>
      </w:tblGrid>
      <w:tr w:rsidR="00FF450B" w:rsidRPr="002756E3" w14:paraId="2D25707E" w14:textId="77777777" w:rsidTr="006C6685">
        <w:trPr>
          <w:trHeight w:val="512"/>
        </w:trPr>
        <w:tc>
          <w:tcPr>
            <w:tcW w:w="3510" w:type="dxa"/>
            <w:shd w:val="clear" w:color="auto" w:fill="D9D9D9"/>
          </w:tcPr>
          <w:p w14:paraId="6C74CAA6" w14:textId="77777777" w:rsidR="00FF450B" w:rsidRPr="002756E3" w:rsidRDefault="00FF450B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Compartimentul inițiator</w:t>
            </w:r>
          </w:p>
        </w:tc>
        <w:tc>
          <w:tcPr>
            <w:tcW w:w="6930" w:type="dxa"/>
          </w:tcPr>
          <w:p w14:paraId="578F3D09" w14:textId="469507BC" w:rsidR="00FF450B" w:rsidRPr="002603C9" w:rsidRDefault="00275C30" w:rsidP="00C523B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</w:pPr>
            <w:r w:rsidRPr="00EE79EF">
              <w:rPr>
                <w:rFonts w:ascii="Times New Roman" w:hAnsi="Times New Roman"/>
                <w:sz w:val="24"/>
                <w:szCs w:val="24"/>
                <w:lang w:val="ro-RO"/>
              </w:rPr>
              <w:t>Oficiul de Management</w:t>
            </w:r>
            <w:r w:rsidR="000F5D54">
              <w:rPr>
                <w:rFonts w:ascii="Times New Roman" w:hAnsi="Times New Roman"/>
                <w:sz w:val="24"/>
                <w:szCs w:val="24"/>
                <w:lang w:val="ro-RO"/>
              </w:rPr>
              <w:t>,</w:t>
            </w:r>
            <w:bookmarkStart w:id="0" w:name="_GoBack"/>
            <w:bookmarkEnd w:id="0"/>
            <w:r w:rsidRPr="00EE79EF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Trasfer Tehnologic și Cognitiv</w:t>
            </w:r>
          </w:p>
        </w:tc>
      </w:tr>
      <w:tr w:rsidR="00FF450B" w:rsidRPr="002756E3" w14:paraId="5FE7F0FE" w14:textId="77777777" w:rsidTr="006C6685">
        <w:tc>
          <w:tcPr>
            <w:tcW w:w="3510" w:type="dxa"/>
            <w:shd w:val="clear" w:color="auto" w:fill="D9D9D9"/>
          </w:tcPr>
          <w:p w14:paraId="10594CAC" w14:textId="77777777" w:rsidR="00FF450B" w:rsidRPr="002756E3" w:rsidRDefault="00FF450B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Motivarea propunerii</w:t>
            </w:r>
          </w:p>
        </w:tc>
        <w:tc>
          <w:tcPr>
            <w:tcW w:w="6930" w:type="dxa"/>
          </w:tcPr>
          <w:p w14:paraId="404899ED" w14:textId="7D4280F1" w:rsidR="00C523B8" w:rsidRPr="00BB2564" w:rsidRDefault="00BB2564" w:rsidP="00C523B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</w:pPr>
            <w:r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Nr. contractului si titlul .....</w:t>
            </w:r>
            <w:r w:rsidR="00E5087F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 xml:space="preserve"> si persoana responsabila de</w:t>
            </w:r>
            <w:r w:rsidR="00E2054F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 xml:space="preserve"> </w:t>
            </w:r>
            <w:r w:rsidR="00E5087F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proiect din cadrul UBB</w:t>
            </w:r>
          </w:p>
          <w:p w14:paraId="3C45E17B" w14:textId="77777777" w:rsidR="00C523B8" w:rsidRPr="002603C9" w:rsidRDefault="00C523B8" w:rsidP="00C523B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</w:pPr>
          </w:p>
        </w:tc>
      </w:tr>
    </w:tbl>
    <w:p w14:paraId="60151AC9" w14:textId="09E49879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10"/>
        <w:gridCol w:w="3838"/>
        <w:gridCol w:w="3092"/>
      </w:tblGrid>
      <w:tr w:rsidR="00C523B8" w:rsidRPr="002756E3" w14:paraId="54D7DDB2" w14:textId="77777777" w:rsidTr="006C6685">
        <w:trPr>
          <w:trHeight w:val="620"/>
        </w:trPr>
        <w:tc>
          <w:tcPr>
            <w:tcW w:w="3510" w:type="dxa"/>
            <w:shd w:val="clear" w:color="auto" w:fill="D9D9D9"/>
          </w:tcPr>
          <w:p w14:paraId="24B17B0C" w14:textId="77777777" w:rsidR="00C523B8" w:rsidRPr="002756E3" w:rsidRDefault="00C523B8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Nume și prenume prestator</w:t>
            </w:r>
            <w:r w:rsidRPr="00C523B8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ab/>
            </w:r>
          </w:p>
        </w:tc>
        <w:tc>
          <w:tcPr>
            <w:tcW w:w="6930" w:type="dxa"/>
            <w:gridSpan w:val="2"/>
          </w:tcPr>
          <w:p w14:paraId="47CA2FA9" w14:textId="64792205" w:rsidR="00C523B8" w:rsidRPr="00BB2564" w:rsidRDefault="00BB2564" w:rsidP="00C523B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</w:pPr>
            <w:r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Numele persoanei propusa pentru angajare</w:t>
            </w:r>
          </w:p>
          <w:p w14:paraId="329337FE" w14:textId="77777777" w:rsidR="00573D9D" w:rsidRPr="002756E3" w:rsidRDefault="00573D9D" w:rsidP="00C523B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  <w:tr w:rsidR="00FF450B" w:rsidRPr="001F42FD" w14:paraId="1BB77C96" w14:textId="77777777" w:rsidTr="006C6685">
        <w:trPr>
          <w:trHeight w:val="620"/>
        </w:trPr>
        <w:tc>
          <w:tcPr>
            <w:tcW w:w="3510" w:type="dxa"/>
            <w:shd w:val="clear" w:color="auto" w:fill="D9D9D9"/>
          </w:tcPr>
          <w:p w14:paraId="7860C802" w14:textId="77777777" w:rsidR="00FF450B" w:rsidRPr="002756E3" w:rsidRDefault="00FF450B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Obiectul contractului</w:t>
            </w:r>
          </w:p>
        </w:tc>
        <w:tc>
          <w:tcPr>
            <w:tcW w:w="6930" w:type="dxa"/>
            <w:gridSpan w:val="2"/>
          </w:tcPr>
          <w:p w14:paraId="15C7593F" w14:textId="34831F0F" w:rsidR="00C523B8" w:rsidRPr="002756E3" w:rsidRDefault="00680C43" w:rsidP="00BB256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 xml:space="preserve">Prevăzut în contract nr. </w:t>
            </w:r>
            <w:r w:rsidR="00BB2564"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....</w:t>
            </w:r>
          </w:p>
        </w:tc>
      </w:tr>
      <w:tr w:rsidR="00FF450B" w:rsidRPr="002756E3" w14:paraId="06BDB8F4" w14:textId="77777777" w:rsidTr="006C6685">
        <w:trPr>
          <w:trHeight w:val="270"/>
        </w:trPr>
        <w:tc>
          <w:tcPr>
            <w:tcW w:w="3510" w:type="dxa"/>
            <w:vMerge w:val="restart"/>
            <w:shd w:val="clear" w:color="auto" w:fill="D9D9D9"/>
          </w:tcPr>
          <w:p w14:paraId="693350E5" w14:textId="77777777" w:rsidR="00FF450B" w:rsidRPr="002756E3" w:rsidRDefault="00FF450B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  <w:p w14:paraId="70B34930" w14:textId="77777777" w:rsidR="00FF450B" w:rsidRPr="002756E3" w:rsidRDefault="00FF450B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Durata contractului</w:t>
            </w:r>
          </w:p>
        </w:tc>
        <w:tc>
          <w:tcPr>
            <w:tcW w:w="3838" w:type="dxa"/>
          </w:tcPr>
          <w:p w14:paraId="290BBB23" w14:textId="77777777" w:rsidR="00FF450B" w:rsidRPr="002756E3" w:rsidRDefault="00FF450B" w:rsidP="00C523B8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De la</w:t>
            </w:r>
          </w:p>
        </w:tc>
        <w:tc>
          <w:tcPr>
            <w:tcW w:w="3092" w:type="dxa"/>
          </w:tcPr>
          <w:p w14:paraId="4216FB91" w14:textId="77777777" w:rsidR="00FF450B" w:rsidRPr="002756E3" w:rsidRDefault="00FF450B" w:rsidP="00C523B8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Până la</w:t>
            </w:r>
          </w:p>
        </w:tc>
      </w:tr>
      <w:tr w:rsidR="00275C30" w:rsidRPr="002756E3" w14:paraId="66D46A82" w14:textId="77777777" w:rsidTr="006C6685">
        <w:trPr>
          <w:trHeight w:val="480"/>
        </w:trPr>
        <w:tc>
          <w:tcPr>
            <w:tcW w:w="3510" w:type="dxa"/>
            <w:vMerge/>
            <w:shd w:val="clear" w:color="auto" w:fill="D9D9D9"/>
          </w:tcPr>
          <w:p w14:paraId="376D22DC" w14:textId="77777777" w:rsidR="00275C30" w:rsidRPr="002756E3" w:rsidRDefault="00275C30" w:rsidP="00275C30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</w:p>
        </w:tc>
        <w:tc>
          <w:tcPr>
            <w:tcW w:w="3838" w:type="dxa"/>
          </w:tcPr>
          <w:p w14:paraId="70DF30EE" w14:textId="53EA398A" w:rsidR="00275C30" w:rsidRPr="002756E3" w:rsidRDefault="00BB2564" w:rsidP="00275C30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......</w:t>
            </w:r>
          </w:p>
        </w:tc>
        <w:tc>
          <w:tcPr>
            <w:tcW w:w="3092" w:type="dxa"/>
          </w:tcPr>
          <w:p w14:paraId="3D650097" w14:textId="4A7C3F0E" w:rsidR="00275C30" w:rsidRPr="002756E3" w:rsidRDefault="00BB2564" w:rsidP="00275C30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...........</w:t>
            </w:r>
          </w:p>
        </w:tc>
      </w:tr>
      <w:tr w:rsidR="00FF450B" w:rsidRPr="003C5779" w14:paraId="0881055C" w14:textId="77777777" w:rsidTr="006C6685">
        <w:tc>
          <w:tcPr>
            <w:tcW w:w="3510" w:type="dxa"/>
            <w:shd w:val="clear" w:color="auto" w:fill="D9D9D9"/>
          </w:tcPr>
          <w:p w14:paraId="7E06EC44" w14:textId="77777777" w:rsidR="00FF450B" w:rsidRPr="002756E3" w:rsidRDefault="00FF450B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Remunerația lunară brută</w:t>
            </w:r>
          </w:p>
        </w:tc>
        <w:tc>
          <w:tcPr>
            <w:tcW w:w="6930" w:type="dxa"/>
            <w:gridSpan w:val="2"/>
          </w:tcPr>
          <w:p w14:paraId="6AA2F43F" w14:textId="4E166578" w:rsidR="00FF450B" w:rsidRPr="00085095" w:rsidRDefault="00BB2564" w:rsidP="00BB2564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.........</w:t>
            </w:r>
          </w:p>
        </w:tc>
      </w:tr>
      <w:tr w:rsidR="00FF450B" w:rsidRPr="002756E3" w14:paraId="1A87D279" w14:textId="77777777" w:rsidTr="006C6685">
        <w:tc>
          <w:tcPr>
            <w:tcW w:w="3510" w:type="dxa"/>
            <w:shd w:val="clear" w:color="auto" w:fill="D9D9D9"/>
          </w:tcPr>
          <w:p w14:paraId="58B7402F" w14:textId="77777777" w:rsidR="00FF450B" w:rsidRPr="002756E3" w:rsidRDefault="00FF450B" w:rsidP="00CE2ADA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Programul de lucru</w:t>
            </w:r>
          </w:p>
        </w:tc>
        <w:tc>
          <w:tcPr>
            <w:tcW w:w="6930" w:type="dxa"/>
            <w:gridSpan w:val="2"/>
          </w:tcPr>
          <w:p w14:paraId="092639E6" w14:textId="7445C736" w:rsidR="00FF450B" w:rsidRPr="00085095" w:rsidRDefault="005F4EBE" w:rsidP="00BB2564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085095">
              <w:rPr>
                <w:rFonts w:ascii="Times New Roman" w:hAnsi="Times New Roman"/>
                <w:sz w:val="24"/>
                <w:szCs w:val="24"/>
                <w:lang w:val="ro-RO"/>
              </w:rPr>
              <w:t>NR TOTAL DE ORE</w:t>
            </w:r>
            <w:r w:rsidR="00085095" w:rsidRPr="00085095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: </w:t>
            </w:r>
            <w:r w:rsidR="00BB2564" w:rsidRPr="00BB2564"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  <w:t>......... ore</w:t>
            </w:r>
          </w:p>
        </w:tc>
      </w:tr>
    </w:tbl>
    <w:tbl>
      <w:tblPr>
        <w:tblpPr w:leftFromText="181" w:rightFromText="181" w:vertAnchor="text" w:horzAnchor="margin" w:tblpX="-414" w:tblpY="301"/>
        <w:tblOverlap w:val="never"/>
        <w:tblW w:w="103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28"/>
        <w:gridCol w:w="6849"/>
      </w:tblGrid>
      <w:tr w:rsidR="00FF450B" w:rsidRPr="00FF1F87" w14:paraId="639EF00C" w14:textId="77777777" w:rsidTr="006C6685">
        <w:trPr>
          <w:trHeight w:val="983"/>
        </w:trPr>
        <w:tc>
          <w:tcPr>
            <w:tcW w:w="3528" w:type="dxa"/>
            <w:shd w:val="clear" w:color="auto" w:fill="D9D9D9"/>
          </w:tcPr>
          <w:p w14:paraId="67A21BFC" w14:textId="77777777" w:rsidR="00FF450B" w:rsidRPr="002756E3" w:rsidRDefault="00FF450B" w:rsidP="006C6685">
            <w:pPr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 w:eastAsia="ro-RO"/>
              </w:rPr>
            </w:pPr>
          </w:p>
          <w:p w14:paraId="51187CF2" w14:textId="77777777" w:rsidR="00FF450B" w:rsidRPr="002756E3" w:rsidRDefault="00FF450B" w:rsidP="006C6685">
            <w:pPr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 w:eastAsia="ro-RO"/>
              </w:rPr>
            </w:pPr>
            <w:r w:rsidRPr="002756E3"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Documente atașate </w:t>
            </w:r>
          </w:p>
        </w:tc>
        <w:tc>
          <w:tcPr>
            <w:tcW w:w="6849" w:type="dxa"/>
          </w:tcPr>
          <w:p w14:paraId="337E270F" w14:textId="77777777" w:rsidR="00FF450B" w:rsidRPr="002756E3" w:rsidRDefault="00303642" w:rsidP="006C66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 w:eastAsia="ro-RO"/>
              </w:rPr>
            </w:pPr>
            <w:r w:rsidRPr="002756E3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39D93F7" wp14:editId="2F424745">
                  <wp:extent cx="180975" cy="180975"/>
                  <wp:effectExtent l="0" t="0" r="9525" b="9525"/>
                  <wp:docPr id="11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F450B" w:rsidRPr="002756E3"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 Copie CI prestator</w:t>
            </w:r>
          </w:p>
          <w:p w14:paraId="09AD2772" w14:textId="77777777" w:rsidR="00FF450B" w:rsidRDefault="002603C9" w:rsidP="006C66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 w:eastAsia="ro-RO"/>
              </w:rPr>
            </w:pPr>
            <w:r>
              <w:rPr>
                <w:noProof/>
              </w:rPr>
              <w:drawing>
                <wp:inline distT="0" distB="0" distL="0" distR="0" wp14:anchorId="1CB4E20F" wp14:editId="62511192">
                  <wp:extent cx="180975" cy="180975"/>
                  <wp:effectExtent l="0" t="0" r="9525" b="9525"/>
                  <wp:docPr id="4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F450B" w:rsidRPr="002756E3"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 Curriculum Vitae prestator </w:t>
            </w:r>
          </w:p>
          <w:p w14:paraId="52CEEE58" w14:textId="77777777" w:rsidR="006C6685" w:rsidRPr="002756E3" w:rsidRDefault="006C6685" w:rsidP="006C66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 w:eastAsia="ro-RO"/>
              </w:rPr>
            </w:pPr>
            <w:r w:rsidRPr="002756E3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5B1BE9C0" wp14:editId="58E3512D">
                  <wp:extent cx="180975" cy="180975"/>
                  <wp:effectExtent l="0" t="0" r="9525" b="9525"/>
                  <wp:docPr id="14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z w:val="24"/>
                <w:szCs w:val="24"/>
                <w:lang w:val="ro-RO" w:eastAsia="ro-RO"/>
              </w:rPr>
              <w:t>Cod IBAN prestator</w:t>
            </w:r>
          </w:p>
          <w:p w14:paraId="679A8D11" w14:textId="77777777" w:rsidR="00FF450B" w:rsidRDefault="002603C9" w:rsidP="006C66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 w:eastAsia="ro-RO"/>
              </w:rPr>
            </w:pPr>
            <w:r>
              <w:rPr>
                <w:noProof/>
              </w:rPr>
              <w:drawing>
                <wp:inline distT="0" distB="0" distL="0" distR="0" wp14:anchorId="23AE10CD" wp14:editId="67C76010">
                  <wp:extent cx="180975" cy="1809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F450B" w:rsidRPr="002756E3"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 Fișa personală</w:t>
            </w:r>
            <w:r w:rsidR="002756E3"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 prestator (formular tip</w:t>
            </w:r>
            <w:r w:rsidR="006C6685"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 A12</w:t>
            </w:r>
            <w:r w:rsidR="002756E3">
              <w:rPr>
                <w:rFonts w:ascii="Times New Roman" w:hAnsi="Times New Roman"/>
                <w:sz w:val="24"/>
                <w:szCs w:val="24"/>
                <w:lang w:val="ro-RO" w:eastAsia="ro-RO"/>
              </w:rPr>
              <w:t>)</w:t>
            </w:r>
            <w:r w:rsidR="006C6685"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  </w:t>
            </w:r>
            <w:r w:rsidR="006C6685" w:rsidRPr="00155816">
              <w:rPr>
                <w:rFonts w:ascii="Times New Roman" w:hAnsi="Times New Roman"/>
                <w:b/>
                <w:sz w:val="24"/>
                <w:szCs w:val="24"/>
                <w:u w:val="single"/>
                <w:lang w:val="ro-RO" w:eastAsia="ro-RO"/>
              </w:rPr>
              <w:t>sau</w:t>
            </w:r>
          </w:p>
          <w:p w14:paraId="2F22C2FB" w14:textId="77777777" w:rsidR="00FF450B" w:rsidRPr="002756E3" w:rsidRDefault="006C6685" w:rsidP="006C668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ro-RO" w:eastAsia="ro-RO"/>
              </w:rPr>
            </w:pPr>
            <w:r>
              <w:rPr>
                <w:noProof/>
              </w:rPr>
              <w:drawing>
                <wp:inline distT="0" distB="0" distL="0" distR="0" wp14:anchorId="66BD2C9D" wp14:editId="026564F8">
                  <wp:extent cx="180975" cy="180975"/>
                  <wp:effectExtent l="0" t="0" r="9525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z w:val="24"/>
                <w:szCs w:val="24"/>
                <w:lang w:val="ro-RO" w:eastAsia="ro-RO"/>
              </w:rPr>
              <w:t>Declarație privind aleg</w:t>
            </w:r>
            <w:r w:rsidR="0034689B">
              <w:rPr>
                <w:rFonts w:ascii="Times New Roman" w:hAnsi="Times New Roman"/>
                <w:sz w:val="24"/>
                <w:szCs w:val="24"/>
                <w:lang w:val="ro-RO" w:eastAsia="ro-RO"/>
              </w:rPr>
              <w:t>erea Casei de sănătate (formular</w:t>
            </w:r>
            <w:r>
              <w:rPr>
                <w:rFonts w:ascii="Times New Roman" w:hAnsi="Times New Roman"/>
                <w:sz w:val="24"/>
                <w:szCs w:val="24"/>
                <w:lang w:val="ro-RO" w:eastAsia="ro-RO"/>
              </w:rPr>
              <w:t xml:space="preserve"> tip A14)</w:t>
            </w:r>
          </w:p>
        </w:tc>
      </w:tr>
    </w:tbl>
    <w:p w14:paraId="636BE688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</w:p>
    <w:tbl>
      <w:tblPr>
        <w:tblpPr w:leftFromText="181" w:rightFromText="181" w:vertAnchor="text" w:horzAnchor="margin" w:tblpX="-432" w:tblpY="69"/>
        <w:tblOverlap w:val="never"/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28"/>
        <w:gridCol w:w="6912"/>
      </w:tblGrid>
      <w:tr w:rsidR="00FF450B" w:rsidRPr="00FF1F87" w14:paraId="45A58ECD" w14:textId="77777777" w:rsidTr="006C6685">
        <w:tc>
          <w:tcPr>
            <w:tcW w:w="3528" w:type="dxa"/>
            <w:shd w:val="clear" w:color="auto" w:fill="BFBFBF"/>
          </w:tcPr>
          <w:p w14:paraId="3D77D802" w14:textId="77777777" w:rsidR="002756E3" w:rsidRPr="002756E3" w:rsidRDefault="00FF450B" w:rsidP="00155816">
            <w:pPr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b/>
                <w:sz w:val="24"/>
                <w:szCs w:val="24"/>
                <w:lang w:val="ro-RO"/>
              </w:rPr>
              <w:t>Conducător compartiment</w:t>
            </w:r>
          </w:p>
        </w:tc>
        <w:tc>
          <w:tcPr>
            <w:tcW w:w="6912" w:type="dxa"/>
            <w:shd w:val="clear" w:color="auto" w:fill="BFBFBF"/>
          </w:tcPr>
          <w:p w14:paraId="0E2E028C" w14:textId="77777777" w:rsidR="00275C30" w:rsidRDefault="005F4EBE" w:rsidP="00275C30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275C30">
              <w:rPr>
                <w:rFonts w:ascii="Times New Roman" w:hAnsi="Times New Roman"/>
                <w:sz w:val="24"/>
                <w:szCs w:val="24"/>
                <w:lang w:val="ro-RO"/>
              </w:rPr>
              <w:t>ȘEF OMTTC</w:t>
            </w:r>
            <w:r w:rsidR="00275C30">
              <w:rPr>
                <w:rFonts w:ascii="Times New Roman" w:hAnsi="Times New Roman"/>
                <w:sz w:val="24"/>
                <w:szCs w:val="24"/>
                <w:lang w:val="ro-RO"/>
              </w:rPr>
              <w:t>,</w:t>
            </w:r>
          </w:p>
          <w:p w14:paraId="39A68E15" w14:textId="0D0B8532" w:rsidR="00FF450B" w:rsidRPr="002603C9" w:rsidRDefault="005F4EBE" w:rsidP="00275C30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highlight w:val="yellow"/>
                <w:lang w:val="ro-RO"/>
              </w:rPr>
            </w:pPr>
            <w:r w:rsidRPr="00275C30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GABRIELA IUDITA CRIȘAN </w:t>
            </w:r>
          </w:p>
        </w:tc>
      </w:tr>
      <w:tr w:rsidR="00FF450B" w:rsidRPr="002756E3" w14:paraId="3B8F04E6" w14:textId="77777777" w:rsidTr="006C6685">
        <w:tc>
          <w:tcPr>
            <w:tcW w:w="3528" w:type="dxa"/>
            <w:shd w:val="clear" w:color="auto" w:fill="F2F2F2"/>
          </w:tcPr>
          <w:p w14:paraId="7B6419C6" w14:textId="1624638B" w:rsidR="00FF450B" w:rsidRPr="002756E3" w:rsidRDefault="00FF450B" w:rsidP="006C668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2756E3">
              <w:rPr>
                <w:rFonts w:ascii="Times New Roman" w:hAnsi="Times New Roman"/>
                <w:sz w:val="24"/>
                <w:szCs w:val="24"/>
                <w:lang w:val="ro-RO"/>
              </w:rPr>
              <w:t>Semnătura</w:t>
            </w:r>
          </w:p>
        </w:tc>
        <w:tc>
          <w:tcPr>
            <w:tcW w:w="6912" w:type="dxa"/>
            <w:shd w:val="clear" w:color="auto" w:fill="FFFFFF"/>
          </w:tcPr>
          <w:p w14:paraId="4A3DAFD3" w14:textId="77777777" w:rsidR="00FF450B" w:rsidRPr="002756E3" w:rsidRDefault="00FF450B" w:rsidP="006C6685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</w:tr>
    </w:tbl>
    <w:p w14:paraId="78BBBDD3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vanish/>
          <w:sz w:val="24"/>
          <w:szCs w:val="24"/>
          <w:lang w:val="ro-RO"/>
        </w:rPr>
      </w:pPr>
    </w:p>
    <w:p w14:paraId="556E326D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7F91534A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053539F8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tbl>
      <w:tblPr>
        <w:tblpPr w:leftFromText="181" w:rightFromText="181" w:vertAnchor="text" w:horzAnchor="margin" w:tblpX="-432" w:tblpY="-2295"/>
        <w:tblOverlap w:val="never"/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28"/>
        <w:gridCol w:w="6912"/>
      </w:tblGrid>
      <w:tr w:rsidR="00FF450B" w:rsidRPr="002756E3" w14:paraId="4AC1CA29" w14:textId="77777777" w:rsidTr="00155816">
        <w:tc>
          <w:tcPr>
            <w:tcW w:w="10440" w:type="dxa"/>
            <w:gridSpan w:val="2"/>
            <w:shd w:val="clear" w:color="auto" w:fill="A6A6A6"/>
          </w:tcPr>
          <w:p w14:paraId="65FD8AC6" w14:textId="77777777" w:rsidR="00FF450B" w:rsidRPr="00C523B8" w:rsidRDefault="00FF450B" w:rsidP="00155816">
            <w:pPr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  <w:u w:val="single"/>
                <w:lang w:val="ro-RO"/>
              </w:rPr>
            </w:pPr>
            <w:r w:rsidRPr="00C523B8">
              <w:rPr>
                <w:rFonts w:ascii="Times New Roman" w:hAnsi="Times New Roman"/>
                <w:b/>
                <w:sz w:val="24"/>
                <w:szCs w:val="24"/>
                <w:u w:val="single"/>
                <w:lang w:val="ro-RO"/>
              </w:rPr>
              <w:t>Direcția Resurse Umane</w:t>
            </w:r>
          </w:p>
        </w:tc>
      </w:tr>
      <w:tr w:rsidR="00FF450B" w:rsidRPr="002756E3" w14:paraId="043A3786" w14:textId="77777777" w:rsidTr="00155816">
        <w:trPr>
          <w:trHeight w:val="458"/>
        </w:trPr>
        <w:tc>
          <w:tcPr>
            <w:tcW w:w="3528" w:type="dxa"/>
            <w:shd w:val="clear" w:color="auto" w:fill="D9D9D9"/>
          </w:tcPr>
          <w:p w14:paraId="077566E2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sz w:val="24"/>
                <w:szCs w:val="24"/>
                <w:lang w:val="ro-RO"/>
              </w:rPr>
              <w:t>Tip convenție</w:t>
            </w:r>
          </w:p>
        </w:tc>
        <w:tc>
          <w:tcPr>
            <w:tcW w:w="6912" w:type="dxa"/>
          </w:tcPr>
          <w:p w14:paraId="3DF8935D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  <w:t xml:space="preserve">    </w:t>
            </w:r>
            <w:r w:rsidR="00303642" w:rsidRPr="00C523B8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06DF4115" wp14:editId="3DD084F1">
                  <wp:extent cx="180975" cy="180975"/>
                  <wp:effectExtent l="0" t="0" r="9525" b="9525"/>
                  <wp:docPr id="5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523B8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 dependentă                        </w:t>
            </w:r>
            <w:r w:rsidR="00303642" w:rsidRPr="00C523B8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0388F8DF" wp14:editId="38C039B6">
                  <wp:extent cx="180975" cy="1809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523B8"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  <w:t xml:space="preserve"> </w:t>
            </w:r>
            <w:r w:rsidRPr="00C523B8">
              <w:rPr>
                <w:rFonts w:ascii="Times New Roman" w:hAnsi="Times New Roman"/>
                <w:sz w:val="24"/>
                <w:szCs w:val="24"/>
                <w:lang w:val="ro-RO"/>
              </w:rPr>
              <w:t>independentă</w:t>
            </w:r>
          </w:p>
        </w:tc>
      </w:tr>
      <w:tr w:rsidR="00FF450B" w:rsidRPr="002756E3" w14:paraId="249A0162" w14:textId="77777777" w:rsidTr="00155816">
        <w:tc>
          <w:tcPr>
            <w:tcW w:w="3528" w:type="dxa"/>
            <w:shd w:val="clear" w:color="auto" w:fill="D9D9D9"/>
          </w:tcPr>
          <w:p w14:paraId="4870AFE6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sz w:val="24"/>
                <w:szCs w:val="24"/>
                <w:lang w:val="ro-RO"/>
              </w:rPr>
              <w:t>Garanție de bună execuție</w:t>
            </w:r>
          </w:p>
        </w:tc>
        <w:tc>
          <w:tcPr>
            <w:tcW w:w="6912" w:type="dxa"/>
          </w:tcPr>
          <w:p w14:paraId="2618E871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  <w:t xml:space="preserve">    </w:t>
            </w:r>
            <w:r w:rsidR="00303642" w:rsidRPr="00C523B8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172C585" wp14:editId="6B106751">
                  <wp:extent cx="180975" cy="1809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523B8"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  <w:t xml:space="preserve"> DA                       </w:t>
            </w:r>
            <w:r w:rsidR="00303642" w:rsidRPr="00C523B8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F586CC2" wp14:editId="2E5142B1">
                  <wp:extent cx="180975" cy="18097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523B8"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  <w:t xml:space="preserve"> NU</w:t>
            </w:r>
          </w:p>
        </w:tc>
      </w:tr>
      <w:tr w:rsidR="00FF450B" w:rsidRPr="002756E3" w14:paraId="1159AF76" w14:textId="77777777" w:rsidTr="00155816">
        <w:tc>
          <w:tcPr>
            <w:tcW w:w="3528" w:type="dxa"/>
            <w:shd w:val="clear" w:color="auto" w:fill="D9D9D9"/>
          </w:tcPr>
          <w:p w14:paraId="4333C745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sz w:val="24"/>
                <w:szCs w:val="24"/>
                <w:lang w:val="ro-RO"/>
              </w:rPr>
              <w:t>Sursa de finanțare</w:t>
            </w:r>
          </w:p>
        </w:tc>
        <w:tc>
          <w:tcPr>
            <w:tcW w:w="6912" w:type="dxa"/>
          </w:tcPr>
          <w:p w14:paraId="34708486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</w:pPr>
          </w:p>
          <w:p w14:paraId="5B98D614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</w:pPr>
          </w:p>
        </w:tc>
      </w:tr>
      <w:tr w:rsidR="00FF450B" w:rsidRPr="002756E3" w14:paraId="3955F3AA" w14:textId="77777777" w:rsidTr="00155816">
        <w:tc>
          <w:tcPr>
            <w:tcW w:w="3528" w:type="dxa"/>
            <w:shd w:val="clear" w:color="auto" w:fill="D9D9D9"/>
          </w:tcPr>
          <w:p w14:paraId="38ACEE73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sz w:val="24"/>
                <w:szCs w:val="24"/>
                <w:lang w:val="ro-RO"/>
              </w:rPr>
              <w:t>Alte observații</w:t>
            </w:r>
          </w:p>
          <w:p w14:paraId="5D448E89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6912" w:type="dxa"/>
          </w:tcPr>
          <w:p w14:paraId="2A1D1907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</w:pPr>
          </w:p>
        </w:tc>
      </w:tr>
      <w:tr w:rsidR="00FF450B" w:rsidRPr="002756E3" w14:paraId="2A3450C7" w14:textId="77777777" w:rsidTr="00155816">
        <w:tc>
          <w:tcPr>
            <w:tcW w:w="3528" w:type="dxa"/>
            <w:shd w:val="clear" w:color="auto" w:fill="D9D9D9"/>
          </w:tcPr>
          <w:p w14:paraId="31719D98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  <w:r w:rsidRPr="00C523B8">
              <w:rPr>
                <w:rFonts w:ascii="Times New Roman" w:hAnsi="Times New Roman"/>
                <w:sz w:val="24"/>
                <w:szCs w:val="24"/>
                <w:lang w:val="ro-RO"/>
              </w:rPr>
              <w:t xml:space="preserve">Semnătura </w:t>
            </w:r>
          </w:p>
          <w:p w14:paraId="6EB7AC14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ro-RO"/>
              </w:rPr>
            </w:pPr>
          </w:p>
        </w:tc>
        <w:tc>
          <w:tcPr>
            <w:tcW w:w="6912" w:type="dxa"/>
          </w:tcPr>
          <w:p w14:paraId="17516FA2" w14:textId="77777777" w:rsidR="00FF450B" w:rsidRPr="00C523B8" w:rsidRDefault="00FF450B" w:rsidP="00155816">
            <w:pPr>
              <w:spacing w:after="0" w:line="360" w:lineRule="auto"/>
              <w:rPr>
                <w:rFonts w:ascii="Times New Roman" w:hAnsi="Times New Roman"/>
                <w:noProof/>
                <w:sz w:val="24"/>
                <w:szCs w:val="24"/>
                <w:lang w:val="ro-RO"/>
              </w:rPr>
            </w:pPr>
          </w:p>
        </w:tc>
      </w:tr>
    </w:tbl>
    <w:p w14:paraId="340B9B3D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3C4F4ECC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498EC791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058AEF41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3E094178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04215C8F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0EE883C3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091390F5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4EACB48F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5297BC92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222A1916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b/>
          <w:sz w:val="24"/>
          <w:szCs w:val="24"/>
          <w:u w:val="single"/>
          <w:lang w:val="ro-RO"/>
        </w:rPr>
      </w:pPr>
    </w:p>
    <w:p w14:paraId="441137FC" w14:textId="77777777" w:rsidR="00FF450B" w:rsidRPr="002756E3" w:rsidRDefault="00FF450B" w:rsidP="00EB69F7">
      <w:pPr>
        <w:spacing w:after="0" w:line="360" w:lineRule="auto"/>
        <w:rPr>
          <w:rFonts w:ascii="Times New Roman" w:hAnsi="Times New Roman"/>
          <w:sz w:val="24"/>
          <w:szCs w:val="24"/>
          <w:lang w:val="ro-RO"/>
        </w:rPr>
      </w:pPr>
    </w:p>
    <w:sectPr w:rsidR="00FF450B" w:rsidRPr="002756E3" w:rsidSect="00EB69F7">
      <w:headerReference w:type="default" r:id="rId9"/>
      <w:pgSz w:w="12240" w:h="15840"/>
      <w:pgMar w:top="3240" w:right="72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5275A6" w14:textId="77777777" w:rsidR="00896ED4" w:rsidRDefault="00896ED4" w:rsidP="00213027">
      <w:pPr>
        <w:spacing w:after="0" w:line="240" w:lineRule="auto"/>
      </w:pPr>
      <w:r>
        <w:separator/>
      </w:r>
    </w:p>
  </w:endnote>
  <w:endnote w:type="continuationSeparator" w:id="0">
    <w:p w14:paraId="41065D2F" w14:textId="77777777" w:rsidR="00896ED4" w:rsidRDefault="00896ED4" w:rsidP="00213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nsonText MR">
    <w:altName w:val="Arial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DEB104" w14:textId="77777777" w:rsidR="00896ED4" w:rsidRDefault="00896ED4" w:rsidP="00213027">
      <w:pPr>
        <w:spacing w:after="0" w:line="240" w:lineRule="auto"/>
      </w:pPr>
      <w:r>
        <w:separator/>
      </w:r>
    </w:p>
  </w:footnote>
  <w:footnote w:type="continuationSeparator" w:id="0">
    <w:p w14:paraId="1C274336" w14:textId="77777777" w:rsidR="00896ED4" w:rsidRDefault="00896ED4" w:rsidP="002130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AA61D" w14:textId="77777777" w:rsidR="00FF450B" w:rsidRDefault="0030364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9C0B44" wp14:editId="6B68F96E">
              <wp:simplePos x="0" y="0"/>
              <wp:positionH relativeFrom="column">
                <wp:posOffset>3140710</wp:posOffset>
              </wp:positionH>
              <wp:positionV relativeFrom="paragraph">
                <wp:posOffset>676275</wp:posOffset>
              </wp:positionV>
              <wp:extent cx="3318510" cy="908050"/>
              <wp:effectExtent l="0" t="0" r="0" b="635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8510" cy="908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85BDBF" w14:textId="77777777" w:rsidR="00FF450B" w:rsidRPr="00AB140A" w:rsidRDefault="00FF450B" w:rsidP="002130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AB140A">
                            <w:rPr>
                              <w:sz w:val="18"/>
                              <w:szCs w:val="18"/>
                            </w:rPr>
                            <w:t xml:space="preserve">Str. M. </w:t>
                          </w:r>
                          <w:proofErr w:type="spellStart"/>
                          <w:r w:rsidRPr="00AB140A">
                            <w:rPr>
                              <w:sz w:val="18"/>
                              <w:szCs w:val="18"/>
                            </w:rPr>
                            <w:t>Kogălniceanu</w:t>
                          </w:r>
                          <w:proofErr w:type="spellEnd"/>
                          <w:r w:rsidRPr="00AB140A">
                            <w:rPr>
                              <w:sz w:val="18"/>
                              <w:szCs w:val="18"/>
                            </w:rPr>
                            <w:t xml:space="preserve"> nr. 1</w:t>
                          </w:r>
                        </w:p>
                        <w:p w14:paraId="3ECD30E9" w14:textId="77777777" w:rsidR="00FF450B" w:rsidRPr="00AB140A" w:rsidRDefault="00FF450B" w:rsidP="002130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smartTag w:uri="urn:schemas-microsoft-com:office:smarttags" w:element="City">
                            <w:smartTag w:uri="urn:schemas-microsoft-com:office:smarttags" w:element="place">
                              <w:r w:rsidRPr="00AB140A">
                                <w:rPr>
                                  <w:sz w:val="18"/>
                                  <w:szCs w:val="18"/>
                                </w:rPr>
                                <w:t>Cluj-Napoca</w:t>
                              </w:r>
                            </w:smartTag>
                          </w:smartTag>
                          <w:r w:rsidRPr="00AB140A">
                            <w:rPr>
                              <w:sz w:val="18"/>
                              <w:szCs w:val="18"/>
                            </w:rPr>
                            <w:t>, RO-400084</w:t>
                          </w:r>
                        </w:p>
                        <w:p w14:paraId="60DA4378" w14:textId="77777777" w:rsidR="00FF450B" w:rsidRPr="00AB140A" w:rsidRDefault="00FF450B" w:rsidP="002130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AB140A">
                            <w:rPr>
                              <w:sz w:val="18"/>
                              <w:szCs w:val="18"/>
                            </w:rPr>
                            <w:t>Tel: 0264 - 40.53.00</w:t>
                          </w:r>
                        </w:p>
                        <w:p w14:paraId="305B30DB" w14:textId="77777777" w:rsidR="00FF450B" w:rsidRPr="00AB140A" w:rsidRDefault="00FF450B" w:rsidP="002130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AB140A">
                            <w:rPr>
                              <w:sz w:val="18"/>
                              <w:szCs w:val="18"/>
                            </w:rPr>
                            <w:t>Fax: 0264 - 59.19.06</w:t>
                          </w:r>
                        </w:p>
                        <w:p w14:paraId="356E085E" w14:textId="77777777" w:rsidR="00FF450B" w:rsidRPr="00AB140A" w:rsidRDefault="00FF450B" w:rsidP="002130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AB140A">
                            <w:rPr>
                              <w:sz w:val="18"/>
                              <w:szCs w:val="18"/>
                            </w:rPr>
                            <w:t>rector@ubbcluj.ro</w:t>
                          </w:r>
                        </w:p>
                        <w:p w14:paraId="5943CA93" w14:textId="77777777" w:rsidR="00FF450B" w:rsidRPr="00AB140A" w:rsidRDefault="00FF450B" w:rsidP="002130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AB140A">
                            <w:rPr>
                              <w:sz w:val="18"/>
                              <w:szCs w:val="18"/>
                            </w:rPr>
                            <w:t>www.ubbcluj.r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47.3pt;margin-top:53.25pt;width:261.3pt;height:7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+tAtAIAALk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" filled="f" stroked="f">
              <v:textbox>
                <w:txbxContent>
                  <w:p w:rsidR="00FF450B" w:rsidRPr="00AB140A" w:rsidRDefault="00FF450B" w:rsidP="002130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AB140A">
                      <w:rPr>
                        <w:sz w:val="18"/>
                        <w:szCs w:val="18"/>
                      </w:rPr>
                      <w:t>Str. M. Kogălniceanu nr. 1</w:t>
                    </w:r>
                  </w:p>
                  <w:p w:rsidR="00FF450B" w:rsidRPr="00AB140A" w:rsidRDefault="00FF450B" w:rsidP="002130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smartTag w:uri="urn:schemas-microsoft-com:office:smarttags" w:element="City">
                      <w:smartTag w:uri="urn:schemas-microsoft-com:office:smarttags" w:element="place">
                        <w:r w:rsidRPr="00AB140A">
                          <w:rPr>
                            <w:sz w:val="18"/>
                            <w:szCs w:val="18"/>
                          </w:rPr>
                          <w:t>Cluj-Napoca</w:t>
                        </w:r>
                      </w:smartTag>
                    </w:smartTag>
                    <w:r w:rsidRPr="00AB140A">
                      <w:rPr>
                        <w:sz w:val="18"/>
                        <w:szCs w:val="18"/>
                      </w:rPr>
                      <w:t>, RO-400084</w:t>
                    </w:r>
                  </w:p>
                  <w:p w:rsidR="00FF450B" w:rsidRPr="00AB140A" w:rsidRDefault="00FF450B" w:rsidP="002130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AB140A">
                      <w:rPr>
                        <w:sz w:val="18"/>
                        <w:szCs w:val="18"/>
                      </w:rPr>
                      <w:t>Tel: 0264 - 40.53.00</w:t>
                    </w:r>
                  </w:p>
                  <w:p w:rsidR="00FF450B" w:rsidRPr="00AB140A" w:rsidRDefault="00FF450B" w:rsidP="002130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AB140A">
                      <w:rPr>
                        <w:sz w:val="18"/>
                        <w:szCs w:val="18"/>
                      </w:rPr>
                      <w:t>Fax: 0264 - 59.19.06</w:t>
                    </w:r>
                  </w:p>
                  <w:p w:rsidR="00FF450B" w:rsidRPr="00AB140A" w:rsidRDefault="00FF450B" w:rsidP="002130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AB140A">
                      <w:rPr>
                        <w:sz w:val="18"/>
                        <w:szCs w:val="18"/>
                      </w:rPr>
                      <w:t>rector@ubbcluj.ro</w:t>
                    </w:r>
                  </w:p>
                  <w:p w:rsidR="00FF450B" w:rsidRPr="00AB140A" w:rsidRDefault="00FF450B" w:rsidP="002130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AB140A">
                      <w:rPr>
                        <w:sz w:val="18"/>
                        <w:szCs w:val="18"/>
                      </w:rPr>
                      <w:t>www.ubbcluj.ro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3535E6F9" wp14:editId="6FEABB97">
              <wp:simplePos x="0" y="0"/>
              <wp:positionH relativeFrom="column">
                <wp:posOffset>1025525</wp:posOffset>
              </wp:positionH>
              <wp:positionV relativeFrom="paragraph">
                <wp:posOffset>703579</wp:posOffset>
              </wp:positionV>
              <wp:extent cx="5348605" cy="0"/>
              <wp:effectExtent l="0" t="0" r="23495" b="19050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4860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110A3E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80.75pt;margin-top:55.4pt;width:421.15pt;height:0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" strokecolor="gray"/>
          </w:pict>
        </mc:Fallback>
      </mc:AlternateContent>
    </w:r>
    <w:r>
      <w:rPr>
        <w:noProof/>
      </w:rPr>
      <w:drawing>
        <wp:inline distT="0" distB="0" distL="0" distR="0" wp14:anchorId="1B2B8798" wp14:editId="6FFD8FE2">
          <wp:extent cx="2171700" cy="981075"/>
          <wp:effectExtent l="0" t="0" r="0" b="9525"/>
          <wp:docPr id="9" name="Picture 7" descr="Antet_UBB_redus_di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Antet_UBB_redus_di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1636DCB" w14:textId="77777777" w:rsidR="00FF450B" w:rsidRDefault="00FF450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zEyMDSytDQDQiUdpeDU4uLM/DyQArNaAO5nq/8sAAAA"/>
  </w:docVars>
  <w:rsids>
    <w:rsidRoot w:val="00213027"/>
    <w:rsid w:val="00021952"/>
    <w:rsid w:val="00022E5D"/>
    <w:rsid w:val="00034ABB"/>
    <w:rsid w:val="00066770"/>
    <w:rsid w:val="00076DCD"/>
    <w:rsid w:val="00085095"/>
    <w:rsid w:val="00097EA8"/>
    <w:rsid w:val="000F5D54"/>
    <w:rsid w:val="00155816"/>
    <w:rsid w:val="00180DD8"/>
    <w:rsid w:val="0018659E"/>
    <w:rsid w:val="001A2DDD"/>
    <w:rsid w:val="001B3E35"/>
    <w:rsid w:val="001D363A"/>
    <w:rsid w:val="001F42FD"/>
    <w:rsid w:val="00207C5D"/>
    <w:rsid w:val="0021126A"/>
    <w:rsid w:val="00213027"/>
    <w:rsid w:val="002217C5"/>
    <w:rsid w:val="002603C9"/>
    <w:rsid w:val="002714CB"/>
    <w:rsid w:val="002756E3"/>
    <w:rsid w:val="00275C30"/>
    <w:rsid w:val="00282621"/>
    <w:rsid w:val="002A3EA4"/>
    <w:rsid w:val="002B354C"/>
    <w:rsid w:val="002B5673"/>
    <w:rsid w:val="002F104A"/>
    <w:rsid w:val="00303642"/>
    <w:rsid w:val="0034689B"/>
    <w:rsid w:val="00382746"/>
    <w:rsid w:val="00384329"/>
    <w:rsid w:val="003C34F9"/>
    <w:rsid w:val="003C5779"/>
    <w:rsid w:val="003D4D97"/>
    <w:rsid w:val="00490CC4"/>
    <w:rsid w:val="005227D9"/>
    <w:rsid w:val="00573D9D"/>
    <w:rsid w:val="00581FB2"/>
    <w:rsid w:val="005D45D7"/>
    <w:rsid w:val="005F4EBE"/>
    <w:rsid w:val="00602777"/>
    <w:rsid w:val="00662168"/>
    <w:rsid w:val="00671D22"/>
    <w:rsid w:val="00680C43"/>
    <w:rsid w:val="006A1360"/>
    <w:rsid w:val="006C2740"/>
    <w:rsid w:val="006C6685"/>
    <w:rsid w:val="006C6695"/>
    <w:rsid w:val="0070193E"/>
    <w:rsid w:val="007371AF"/>
    <w:rsid w:val="00744E34"/>
    <w:rsid w:val="00774408"/>
    <w:rsid w:val="007B3042"/>
    <w:rsid w:val="007D2B79"/>
    <w:rsid w:val="008263CE"/>
    <w:rsid w:val="00853993"/>
    <w:rsid w:val="00896ED4"/>
    <w:rsid w:val="008A7604"/>
    <w:rsid w:val="008D2F6D"/>
    <w:rsid w:val="008F326B"/>
    <w:rsid w:val="0095634F"/>
    <w:rsid w:val="009929E1"/>
    <w:rsid w:val="00A03548"/>
    <w:rsid w:val="00A358E8"/>
    <w:rsid w:val="00A46F10"/>
    <w:rsid w:val="00A87053"/>
    <w:rsid w:val="00AB0472"/>
    <w:rsid w:val="00AB140A"/>
    <w:rsid w:val="00AF73D4"/>
    <w:rsid w:val="00B356E2"/>
    <w:rsid w:val="00B54828"/>
    <w:rsid w:val="00B75E7F"/>
    <w:rsid w:val="00B864B0"/>
    <w:rsid w:val="00BA6570"/>
    <w:rsid w:val="00BB2564"/>
    <w:rsid w:val="00C24FBF"/>
    <w:rsid w:val="00C523B8"/>
    <w:rsid w:val="00C96235"/>
    <w:rsid w:val="00CA3899"/>
    <w:rsid w:val="00CC0387"/>
    <w:rsid w:val="00CC6633"/>
    <w:rsid w:val="00CE2ADA"/>
    <w:rsid w:val="00CF449A"/>
    <w:rsid w:val="00D0718E"/>
    <w:rsid w:val="00DC2F12"/>
    <w:rsid w:val="00DD387B"/>
    <w:rsid w:val="00E2054F"/>
    <w:rsid w:val="00E5087F"/>
    <w:rsid w:val="00E841C0"/>
    <w:rsid w:val="00E96C31"/>
    <w:rsid w:val="00EA19C0"/>
    <w:rsid w:val="00EB69F7"/>
    <w:rsid w:val="00F67F68"/>
    <w:rsid w:val="00F811CF"/>
    <w:rsid w:val="00F95543"/>
    <w:rsid w:val="00FD1771"/>
    <w:rsid w:val="00FF1F87"/>
    <w:rsid w:val="00FF3DDB"/>
    <w:rsid w:val="00FF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6047D846"/>
  <w15:docId w15:val="{B7B71627-7AAD-461E-9934-32B5ED309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449A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9"/>
    <w:qFormat/>
    <w:rsid w:val="00CF449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F449A"/>
    <w:rPr>
      <w:rFonts w:ascii="Cambria" w:hAnsi="Cambria" w:cs="Times New Roman"/>
      <w:b/>
      <w:bCs/>
      <w:kern w:val="32"/>
      <w:sz w:val="32"/>
      <w:szCs w:val="32"/>
    </w:rPr>
  </w:style>
  <w:style w:type="paragraph" w:styleId="Title">
    <w:name w:val="Title"/>
    <w:basedOn w:val="Normal"/>
    <w:link w:val="TitleChar"/>
    <w:uiPriority w:val="99"/>
    <w:qFormat/>
    <w:rsid w:val="00CF449A"/>
    <w:pPr>
      <w:spacing w:after="0" w:line="240" w:lineRule="auto"/>
      <w:jc w:val="center"/>
    </w:pPr>
    <w:rPr>
      <w:rFonts w:ascii="Times New Roman" w:hAnsi="Times New Roman"/>
      <w:b/>
      <w:sz w:val="28"/>
      <w:szCs w:val="20"/>
      <w:lang w:val="de-DE"/>
    </w:rPr>
  </w:style>
  <w:style w:type="character" w:customStyle="1" w:styleId="TitleChar">
    <w:name w:val="Title Char"/>
    <w:basedOn w:val="DefaultParagraphFont"/>
    <w:link w:val="Title"/>
    <w:uiPriority w:val="99"/>
    <w:locked/>
    <w:rsid w:val="00CF449A"/>
    <w:rPr>
      <w:rFonts w:ascii="Times New Roman" w:hAnsi="Times New Roman" w:cs="Times New Roman"/>
      <w:b/>
      <w:sz w:val="28"/>
      <w:lang w:val="de-DE"/>
    </w:rPr>
  </w:style>
  <w:style w:type="character" w:styleId="Strong">
    <w:name w:val="Strong"/>
    <w:basedOn w:val="DefaultParagraphFont"/>
    <w:uiPriority w:val="99"/>
    <w:qFormat/>
    <w:rsid w:val="00CF449A"/>
    <w:rPr>
      <w:rFonts w:cs="Times New Roman"/>
      <w:b/>
      <w:bCs/>
    </w:rPr>
  </w:style>
  <w:style w:type="paragraph" w:styleId="Header">
    <w:name w:val="header"/>
    <w:basedOn w:val="Normal"/>
    <w:link w:val="HeaderChar"/>
    <w:uiPriority w:val="99"/>
    <w:rsid w:val="0021302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13027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rsid w:val="0021302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13027"/>
    <w:rPr>
      <w:rFonts w:cs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213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1302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213027"/>
    <w:pPr>
      <w:spacing w:after="0" w:line="240" w:lineRule="auto"/>
      <w:jc w:val="both"/>
    </w:pPr>
    <w:rPr>
      <w:rFonts w:ascii="JansonText MR" w:hAnsi="JansonText MR"/>
      <w:b/>
      <w:sz w:val="24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213027"/>
    <w:rPr>
      <w:rFonts w:ascii="JansonText MR" w:hAnsi="JansonText MR" w:cs="Times New Roman"/>
      <w:b/>
      <w:sz w:val="24"/>
      <w:u w:val="single"/>
    </w:rPr>
  </w:style>
  <w:style w:type="character" w:styleId="Hyperlink">
    <w:name w:val="Hyperlink"/>
    <w:basedOn w:val="DefaultParagraphFont"/>
    <w:uiPriority w:val="99"/>
    <w:rsid w:val="00207C5D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locked/>
    <w:rsid w:val="00EB69F7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77734B15D0EA49954B07274F4E898A" ma:contentTypeVersion="6" ma:contentTypeDescription="Creați un document nou." ma:contentTypeScope="" ma:versionID="625e3891e282b124caae33a53ce8d47e">
  <xsd:schema xmlns:xsd="http://www.w3.org/2001/XMLSchema" xmlns:xs="http://www.w3.org/2001/XMLSchema" xmlns:p="http://schemas.microsoft.com/office/2006/metadata/properties" xmlns:ns2="b5a42c95-b1e2-4899-b1b7-793f3f2532a5" xmlns:ns3="d2bece6b-3b24-4b0b-be85-bdb288bad96e" targetNamespace="http://schemas.microsoft.com/office/2006/metadata/properties" ma:root="true" ma:fieldsID="ff922bf7838dfd4dc8bae802afa66d49" ns2:_="" ns3:_="">
    <xsd:import namespace="b5a42c95-b1e2-4899-b1b7-793f3f2532a5"/>
    <xsd:import namespace="d2bece6b-3b24-4b0b-be85-bdb288bad96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42c95-b1e2-4899-b1b7-793f3f2532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jat c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jat cu detalii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ece6b-3b24-4b0b-be85-bdb288bad9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de conținut"/>
        <xsd:element ref="dc:title" minOccurs="0" maxOccurs="1" ma:index="4" ma:displayName="Titl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32187A-EF9E-4D74-BFE4-898585A2E1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081F10-E492-4C7E-8FAE-87E190D0D87F}"/>
</file>

<file path=customXml/itemProps3.xml><?xml version="1.0" encoding="utf-8"?>
<ds:datastoreItem xmlns:ds="http://schemas.openxmlformats.org/officeDocument/2006/customXml" ds:itemID="{7276BADB-C350-47FE-978C-621AAF6A4945}"/>
</file>

<file path=customXml/itemProps4.xml><?xml version="1.0" encoding="utf-8"?>
<ds:datastoreItem xmlns:ds="http://schemas.openxmlformats.org/officeDocument/2006/customXml" ds:itemID="{8C8AC78A-7BF3-4A1B-8C3B-1C0CB9F507B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ROBAT,</vt:lpstr>
    </vt:vector>
  </TitlesOfParts>
  <Company/>
  <LinksUpToDate>false</LinksUpToDate>
  <CharactersWithSpaces>1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OBAT,</dc:title>
  <dc:creator>Carmen</dc:creator>
  <cp:lastModifiedBy>Ioana Scridon</cp:lastModifiedBy>
  <cp:revision>24</cp:revision>
  <dcterms:created xsi:type="dcterms:W3CDTF">2019-06-07T10:10:00Z</dcterms:created>
  <dcterms:modified xsi:type="dcterms:W3CDTF">2020-06-15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77734B15D0EA49954B07274F4E898A</vt:lpwstr>
  </property>
</Properties>
</file>